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49BA" w:rsidRDefault="00CC49BA" w:rsidP="00F84A06">
      <w:pPr>
        <w:autoSpaceDE w:val="0"/>
        <w:autoSpaceDN w:val="0"/>
        <w:adjustRightInd w:val="0"/>
        <w:spacing w:after="0" w:line="276" w:lineRule="auto"/>
        <w:rPr>
          <w:rFonts w:ascii="TeX/LaTeX" w:hAnsi="TeX/LaTeX" w:cstheme="majorBidi" w:hint="eastAsia"/>
          <w:sz w:val="20"/>
          <w:szCs w:val="20"/>
        </w:rPr>
      </w:pPr>
      <w:r>
        <w:rPr>
          <w:rFonts w:asciiTheme="majorBidi" w:hAnsiTheme="majorBidi" w:cstheme="majorBidi"/>
          <w:color w:val="201F1E"/>
          <w:shd w:val="clear" w:color="auto" w:fill="FFFFFF"/>
        </w:rPr>
        <w:t>Table 2</w:t>
      </w:r>
    </w:p>
    <w:p w:rsidR="00CC49BA" w:rsidRDefault="00CC49BA" w:rsidP="00F84A06">
      <w:pPr>
        <w:autoSpaceDE w:val="0"/>
        <w:autoSpaceDN w:val="0"/>
        <w:adjustRightInd w:val="0"/>
        <w:spacing w:after="0" w:line="276" w:lineRule="auto"/>
        <w:rPr>
          <w:rFonts w:ascii="TeX/LaTeX" w:hAnsi="TeX/LaTeX" w:cstheme="majorBidi" w:hint="eastAsia"/>
          <w:sz w:val="20"/>
          <w:szCs w:val="20"/>
        </w:rPr>
      </w:pPr>
      <w:r w:rsidRPr="000B62C3">
        <w:rPr>
          <w:rFonts w:ascii="TeX/LaTeX" w:hAnsi="TeX/LaTeX" w:cstheme="majorBidi"/>
          <w:sz w:val="20"/>
          <w:szCs w:val="20"/>
        </w:rPr>
        <w:t>Public attitudes toward quarantine during the COVID-19 outbreak.</w:t>
      </w:r>
      <w:r>
        <w:rPr>
          <w:rFonts w:ascii="TeX/LaTeX" w:hAnsi="TeX/LaTeX" w:cstheme="majorBidi"/>
          <w:sz w:val="20"/>
          <w:szCs w:val="20"/>
        </w:rPr>
        <w:t xml:space="preserve"> </w:t>
      </w:r>
      <w:r>
        <w:rPr>
          <w:rFonts w:ascii="TeX/LaTeX" w:hAnsi="TeX/LaTeX" w:cstheme="majorBidi" w:hint="eastAsia"/>
          <w:sz w:val="20"/>
          <w:szCs w:val="20"/>
        </w:rPr>
        <w:t>F</w:t>
      </w:r>
      <w:r>
        <w:rPr>
          <w:rFonts w:ascii="TeX/LaTeX" w:hAnsi="TeX/LaTeX" w:cstheme="majorBidi"/>
          <w:sz w:val="20"/>
          <w:szCs w:val="20"/>
        </w:rPr>
        <w:t xml:space="preserve">or </w:t>
      </w:r>
      <w:r w:rsidRPr="00786474">
        <w:rPr>
          <w:rFonts w:asciiTheme="majorBidi" w:hAnsiTheme="majorBidi" w:cstheme="majorBidi"/>
          <w:color w:val="201F1E"/>
          <w:shd w:val="clear" w:color="auto" w:fill="FFFFFF"/>
        </w:rPr>
        <w:t>9 % of respondents were people affected by quarantine</w:t>
      </w:r>
      <w:r>
        <w:rPr>
          <w:rFonts w:asciiTheme="majorBidi" w:hAnsiTheme="majorBidi" w:cstheme="majorBidi"/>
          <w:color w:val="201F1E"/>
          <w:shd w:val="clear" w:color="auto" w:fill="FFFFFF"/>
        </w:rPr>
        <w:t xml:space="preserve"> </w:t>
      </w:r>
      <w:r w:rsidRPr="00786474">
        <w:rPr>
          <w:rFonts w:asciiTheme="majorBidi" w:hAnsiTheme="majorBidi" w:cstheme="majorBidi"/>
          <w:color w:val="201F1E"/>
          <w:shd w:val="clear" w:color="auto" w:fill="FFFFFF"/>
        </w:rPr>
        <w:t>ordered to stay home in a separate room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536"/>
        <w:gridCol w:w="905"/>
        <w:gridCol w:w="1061"/>
        <w:gridCol w:w="816"/>
        <w:gridCol w:w="1061"/>
        <w:gridCol w:w="927"/>
      </w:tblGrid>
      <w:tr w:rsidR="00CC49BA" w:rsidRPr="000B62C3" w:rsidTr="007039EA">
        <w:tc>
          <w:tcPr>
            <w:tcW w:w="4675" w:type="dxa"/>
            <w:tcBorders>
              <w:top w:val="single" w:sz="4" w:space="0" w:color="auto"/>
              <w:bottom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Items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Strongly Agree</w:t>
            </w:r>
          </w:p>
        </w:tc>
        <w:tc>
          <w:tcPr>
            <w:tcW w:w="1048" w:type="dxa"/>
            <w:tcBorders>
              <w:top w:val="single" w:sz="4" w:space="0" w:color="auto"/>
              <w:bottom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Somewhat Agree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Natural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Somewhat Disagree</w:t>
            </w:r>
          </w:p>
        </w:tc>
        <w:tc>
          <w:tcPr>
            <w:tcW w:w="895" w:type="dxa"/>
            <w:tcBorders>
              <w:top w:val="single" w:sz="4" w:space="0" w:color="auto"/>
              <w:bottom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Strongly Disagree</w:t>
            </w:r>
          </w:p>
        </w:tc>
      </w:tr>
      <w:tr w:rsidR="00CC49BA" w:rsidRPr="000B62C3" w:rsidTr="007039EA">
        <w:trPr>
          <w:trHeight w:val="2312"/>
        </w:trPr>
        <w:tc>
          <w:tcPr>
            <w:tcW w:w="4675" w:type="dxa"/>
            <w:tcBorders>
              <w:top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 xml:space="preserve">Justification 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The public health department has authority to direct people during outbreaks</w:t>
            </w:r>
            <w:r w:rsidRPr="000B62C3">
              <w:rPr>
                <w:rFonts w:ascii="TeX/LaTeX" w:hAnsi="TeX/LaTeX" w:cstheme="majorBidi"/>
                <w:sz w:val="20"/>
                <w:szCs w:val="20"/>
                <w:lang w:bidi="ar-EG"/>
              </w:rPr>
              <w:t xml:space="preserve"> 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Quarantine is the best way to stop the spread covi-19 outbreak.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If someone is informed by the public health department that they need to be quarantined, they should follow no matter what changes they will bring to their lives.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If I am guaranteed my family, friends, and community will be protected from being infected.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72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79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52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ind w:right="320"/>
              <w:jc w:val="center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62%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6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3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2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0%</w:t>
            </w:r>
          </w:p>
        </w:tc>
        <w:tc>
          <w:tcPr>
            <w:tcW w:w="816" w:type="dxa"/>
            <w:tcBorders>
              <w:top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9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7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9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2%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5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4%</w:t>
            </w:r>
          </w:p>
        </w:tc>
        <w:tc>
          <w:tcPr>
            <w:tcW w:w="895" w:type="dxa"/>
            <w:tcBorders>
              <w:top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0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%</w:t>
            </w:r>
          </w:p>
        </w:tc>
      </w:tr>
      <w:tr w:rsidR="00CC49BA" w:rsidRPr="000B62C3" w:rsidTr="007039EA">
        <w:tc>
          <w:tcPr>
            <w:tcW w:w="4675" w:type="dxa"/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Sanctions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People who break the quarantine regulations should face fines or imprisonment legal sanctions.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 xml:space="preserve">If the people do not follow the quarantine order, the public health department has the right to lock them up 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 xml:space="preserve">The public health department should respond to the use of electronic bracelets and home surveillance cameras by those who do not comply with quarantine orders </w:t>
            </w:r>
          </w:p>
        </w:tc>
        <w:tc>
          <w:tcPr>
            <w:tcW w:w="900" w:type="dxa"/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75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58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4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</w:tc>
        <w:tc>
          <w:tcPr>
            <w:tcW w:w="1048" w:type="dxa"/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7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2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3%</w:t>
            </w:r>
          </w:p>
        </w:tc>
        <w:tc>
          <w:tcPr>
            <w:tcW w:w="816" w:type="dxa"/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6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4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4%</w:t>
            </w:r>
          </w:p>
        </w:tc>
        <w:tc>
          <w:tcPr>
            <w:tcW w:w="1016" w:type="dxa"/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5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0%</w:t>
            </w:r>
          </w:p>
        </w:tc>
        <w:tc>
          <w:tcPr>
            <w:tcW w:w="895" w:type="dxa"/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9%</w:t>
            </w:r>
          </w:p>
        </w:tc>
      </w:tr>
      <w:tr w:rsidR="00CC49BA" w:rsidRPr="000B62C3" w:rsidTr="007039EA">
        <w:tc>
          <w:tcPr>
            <w:tcW w:w="4675" w:type="dxa"/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Burdens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Public Health should explain to everyone why they are being quarantined.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The government should pay for medical staff and volunteers to help people who are in quarantine.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 xml:space="preserve">The government should ensure food and shelter for people during the quarantine period and paid for with public funds if necessary  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 xml:space="preserve">The government should pay consultants and support groups so that people who have been removed from quarantine have someone to talk to about it 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 xml:space="preserve">People in quarantine should receive compensation from the government for </w:t>
            </w:r>
            <w:r w:rsidRPr="000B62C3">
              <w:rPr>
                <w:rFonts w:ascii="TeX/LaTeX" w:hAnsi="TeX/LaTeX" w:cstheme="majorBidi"/>
                <w:sz w:val="20"/>
                <w:szCs w:val="20"/>
              </w:rPr>
              <w:lastRenderedPageBreak/>
              <w:t xml:space="preserve">their work during the period of quarantine </w:t>
            </w:r>
          </w:p>
        </w:tc>
        <w:tc>
          <w:tcPr>
            <w:tcW w:w="900" w:type="dxa"/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63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60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60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34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1%</w:t>
            </w:r>
          </w:p>
        </w:tc>
        <w:tc>
          <w:tcPr>
            <w:tcW w:w="1048" w:type="dxa"/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0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3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2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30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7%</w:t>
            </w:r>
          </w:p>
        </w:tc>
        <w:tc>
          <w:tcPr>
            <w:tcW w:w="816" w:type="dxa"/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2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5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5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9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37%</w:t>
            </w:r>
          </w:p>
        </w:tc>
        <w:tc>
          <w:tcPr>
            <w:tcW w:w="1016" w:type="dxa"/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3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5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ind w:right="320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0%</w:t>
            </w:r>
          </w:p>
        </w:tc>
        <w:tc>
          <w:tcPr>
            <w:tcW w:w="895" w:type="dxa"/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ind w:right="320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ind w:right="320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5%</w:t>
            </w:r>
          </w:p>
        </w:tc>
      </w:tr>
      <w:tr w:rsidR="00CC49BA" w:rsidRPr="000B62C3" w:rsidTr="007039EA">
        <w:tc>
          <w:tcPr>
            <w:tcW w:w="4675" w:type="dxa"/>
            <w:tcBorders>
              <w:bottom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lastRenderedPageBreak/>
              <w:t>Safeguards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The public health departments should ensure that there is no discrimination in the quarantine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During the outbreak of COVID-19, it is reasonable for some rights to be deprived.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0"/>
                <w:szCs w:val="20"/>
                <w:lang w:bidi="ar-EG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People who  not favor with their quarantine order should be capable of asking a review to have it ended  soon as possible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75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9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7%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1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32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6%</w:t>
            </w:r>
          </w:p>
        </w:tc>
        <w:tc>
          <w:tcPr>
            <w:tcW w:w="816" w:type="dxa"/>
            <w:tcBorders>
              <w:bottom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1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5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9%</w:t>
            </w:r>
          </w:p>
        </w:tc>
        <w:tc>
          <w:tcPr>
            <w:tcW w:w="1016" w:type="dxa"/>
            <w:tcBorders>
              <w:bottom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2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9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2%</w:t>
            </w:r>
          </w:p>
        </w:tc>
        <w:tc>
          <w:tcPr>
            <w:tcW w:w="895" w:type="dxa"/>
            <w:tcBorders>
              <w:bottom w:val="single" w:sz="4" w:space="0" w:color="auto"/>
            </w:tcBorders>
          </w:tcPr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5%</w:t>
            </w: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</w:p>
          <w:p w:rsidR="00CC49BA" w:rsidRPr="000B62C3" w:rsidRDefault="00CC49BA" w:rsidP="007039EA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20"/>
                <w:szCs w:val="20"/>
              </w:rPr>
            </w:pPr>
            <w:r w:rsidRPr="000B62C3">
              <w:rPr>
                <w:rFonts w:ascii="TeX/LaTeX" w:hAnsi="TeX/LaTeX" w:cstheme="majorBidi"/>
                <w:sz w:val="20"/>
                <w:szCs w:val="20"/>
              </w:rPr>
              <w:t>16%</w:t>
            </w:r>
          </w:p>
        </w:tc>
      </w:tr>
    </w:tbl>
    <w:p w:rsidR="00CC49BA" w:rsidRDefault="00CC49BA" w:rsidP="00F84A06">
      <w:pPr>
        <w:autoSpaceDE w:val="0"/>
        <w:autoSpaceDN w:val="0"/>
        <w:adjustRightInd w:val="0"/>
        <w:spacing w:after="0" w:line="276" w:lineRule="auto"/>
        <w:rPr>
          <w:rFonts w:ascii="TeX/LaTeX" w:hAnsi="TeX/LaTeX" w:cstheme="majorBidi" w:hint="eastAsia"/>
          <w:sz w:val="20"/>
          <w:szCs w:val="20"/>
        </w:rPr>
      </w:pPr>
    </w:p>
    <w:p w:rsidR="00F84A06" w:rsidRDefault="00F84A06" w:rsidP="00F84A06">
      <w:pPr>
        <w:autoSpaceDE w:val="0"/>
        <w:autoSpaceDN w:val="0"/>
        <w:adjustRightInd w:val="0"/>
        <w:spacing w:after="0" w:line="276" w:lineRule="auto"/>
        <w:rPr>
          <w:rFonts w:ascii="TeX/LaTeX" w:hAnsi="TeX/LaTeX" w:cstheme="majorBidi" w:hint="eastAsia"/>
          <w:sz w:val="20"/>
          <w:szCs w:val="20"/>
        </w:rPr>
      </w:pPr>
      <w:r>
        <w:rPr>
          <w:rFonts w:ascii="TeX/LaTeX" w:hAnsi="TeX/LaTeX" w:cstheme="majorBidi"/>
          <w:sz w:val="20"/>
          <w:szCs w:val="20"/>
        </w:rPr>
        <w:t>Table 2: Public attitudes toward quarantine during the COVID-19 outbreak.</w:t>
      </w:r>
      <w:r w:rsidR="00CC49BA" w:rsidRPr="00CC49BA">
        <w:rPr>
          <w:rFonts w:asciiTheme="majorBidi" w:hAnsiTheme="majorBidi" w:cstheme="majorBidi"/>
          <w:color w:val="201F1E"/>
          <w:shd w:val="clear" w:color="auto" w:fill="FFFFFF"/>
        </w:rPr>
        <w:t xml:space="preserve"> </w:t>
      </w:r>
      <w:r w:rsidR="00CC49BA" w:rsidRPr="00786474">
        <w:rPr>
          <w:rFonts w:asciiTheme="majorBidi" w:hAnsiTheme="majorBidi" w:cstheme="majorBidi"/>
          <w:color w:val="201F1E"/>
          <w:shd w:val="clear" w:color="auto" w:fill="FFFFFF"/>
        </w:rPr>
        <w:t>91% who were not affected by quarantine but Public health authority restricted their movement for example stay inside the community, must wear mask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703"/>
        <w:gridCol w:w="882"/>
        <w:gridCol w:w="1028"/>
        <w:gridCol w:w="799"/>
        <w:gridCol w:w="1005"/>
        <w:gridCol w:w="879"/>
      </w:tblGrid>
      <w:tr w:rsidR="00F84A06" w:rsidTr="00F84A06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4"/>
                <w:szCs w:val="24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Item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4"/>
                <w:szCs w:val="24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Strongly Agree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4"/>
                <w:szCs w:val="24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Somewhat Agree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4"/>
                <w:szCs w:val="24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Natural</w:t>
            </w: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4"/>
                <w:szCs w:val="24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Somewhat Disagree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4A06" w:rsidRDefault="00F84A06" w:rsidP="00CC49BA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24"/>
                <w:szCs w:val="24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 xml:space="preserve">Strongly </w:t>
            </w:r>
            <w:r w:rsidR="00CC49BA">
              <w:rPr>
                <w:rFonts w:ascii="TeX/LaTeX" w:hAnsi="TeX/LaTeX" w:cstheme="majorBidi"/>
                <w:sz w:val="18"/>
                <w:szCs w:val="18"/>
              </w:rPr>
              <w:t>disagree</w:t>
            </w:r>
          </w:p>
        </w:tc>
      </w:tr>
      <w:tr w:rsidR="00F84A06" w:rsidTr="00F84A06">
        <w:trPr>
          <w:trHeight w:val="2312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b/>
                <w:bCs/>
                <w:sz w:val="18"/>
                <w:szCs w:val="18"/>
              </w:rPr>
            </w:pPr>
            <w:r>
              <w:rPr>
                <w:rFonts w:ascii="TeX/LaTeX" w:hAnsi="TeX/LaTeX" w:cstheme="majorBidi"/>
                <w:b/>
                <w:bCs/>
                <w:sz w:val="18"/>
                <w:szCs w:val="18"/>
              </w:rPr>
              <w:t xml:space="preserve">Justification </w:t>
            </w:r>
          </w:p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The public health department has authority to direct people during outbreaks</w:t>
            </w:r>
            <w:r>
              <w:rPr>
                <w:rFonts w:ascii="TeX/LaTeX" w:hAnsi="TeX/LaTeX" w:cstheme="majorBidi"/>
                <w:sz w:val="18"/>
                <w:szCs w:val="18"/>
                <w:lang w:bidi="ar-EG"/>
              </w:rPr>
              <w:t xml:space="preserve"> </w:t>
            </w:r>
          </w:p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Quarantine is the best way to stop the spread covi-19 outbreak.</w:t>
            </w:r>
          </w:p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If someone is informed by the public health department that they need to be quarantined, they should follow no matter what changes they will bring to their lives.</w:t>
            </w:r>
          </w:p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If I am guaranteed my family, friends, and community will be protected from being infected.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  <w:lang w:val="en-GB" w:bidi="ar-EG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rtl/>
                <w:lang w:val="en-GB" w:bidi="ar-EG"/>
              </w:rPr>
            </w:pPr>
            <w:r>
              <w:rPr>
                <w:rFonts w:ascii="TeX/LaTeX" w:hAnsi="TeX/LaTeX" w:cstheme="majorBidi"/>
                <w:sz w:val="18"/>
                <w:szCs w:val="18"/>
                <w:lang w:val="en-GB" w:bidi="ar-EG"/>
              </w:rPr>
              <w:t>64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rtl/>
                <w:lang w:val="en-GB" w:bidi="ar-EG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rtl/>
                <w:lang w:val="en-GB" w:bidi="ar-EG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  <w:lang w:val="en-GB" w:bidi="ar-EG"/>
              </w:rPr>
              <w:t>76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rtl/>
                <w:lang w:val="en-GB" w:bidi="ar-EG"/>
              </w:rPr>
            </w:pPr>
          </w:p>
          <w:p w:rsidR="00F84A06" w:rsidRDefault="00F84A06">
            <w:pPr>
              <w:spacing w:line="360" w:lineRule="auto"/>
              <w:rPr>
                <w:rFonts w:ascii="TeX/LaTeX" w:hAnsi="TeX/LaTeX" w:cstheme="majorBidi" w:hint="eastAsia"/>
                <w:sz w:val="18"/>
                <w:szCs w:val="18"/>
                <w:rtl/>
                <w:lang w:val="en-GB" w:bidi="ar-EG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  <w:lang w:val="en-GB" w:bidi="ar-EG"/>
              </w:rPr>
              <w:t>54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rtl/>
                <w:lang w:val="en-GB" w:bidi="ar-EG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rtl/>
                <w:lang w:val="en-GB" w:bidi="ar-EG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  <w:lang w:val="en-GB" w:bidi="ar-EG"/>
              </w:rPr>
              <w:t>62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  <w:rtl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20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3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36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6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2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12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1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36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1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4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36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9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6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0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rtl/>
                <w:lang w:bidi="ar-EG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rtl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rtl/>
                <w:lang w:bidi="ar-EG"/>
              </w:rPr>
            </w:pPr>
          </w:p>
          <w:p w:rsidR="00F84A06" w:rsidRDefault="00F84A06">
            <w:pPr>
              <w:spacing w:line="360" w:lineRule="auto"/>
              <w:rPr>
                <w:rFonts w:ascii="TeX/LaTeX" w:hAnsi="TeX/LaTeX" w:cstheme="majorBidi" w:hint="eastAsia"/>
                <w:sz w:val="18"/>
                <w:szCs w:val="18"/>
                <w:rtl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  <w:lang w:bidi="ar-EG"/>
              </w:rPr>
              <w:t>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rtl/>
                <w:lang w:bidi="ar-EG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rtl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  <w:lang w:bidi="ar-EG"/>
              </w:rPr>
              <w:t>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</w:tr>
      <w:tr w:rsidR="00F84A06" w:rsidTr="00F84A06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b/>
                <w:bCs/>
                <w:sz w:val="18"/>
                <w:szCs w:val="18"/>
                <w:rtl/>
              </w:rPr>
            </w:pPr>
            <w:r>
              <w:rPr>
                <w:rFonts w:ascii="TeX/LaTeX" w:hAnsi="TeX/LaTeX" w:cstheme="majorBidi"/>
                <w:b/>
                <w:bCs/>
                <w:sz w:val="18"/>
                <w:szCs w:val="18"/>
              </w:rPr>
              <w:t>Sanctions</w:t>
            </w:r>
          </w:p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People who break the quarantine regulations should face fines or imprisonment legal sanctions.</w:t>
            </w:r>
          </w:p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 xml:space="preserve">If the people do not follow the quarantine order, the public health department has the right to lock them up </w:t>
            </w:r>
          </w:p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 xml:space="preserve">The public health department should respond to the use of electronic bracelets and home surveillance cameras by those who do not comply with quarantine orders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  <w:lang w:val="en-GB" w:bidi="ar-EG"/>
              </w:rPr>
              <w:t>66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6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3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8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2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1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4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4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4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4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8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  <w:lang w:bidi="ar-EG"/>
              </w:rPr>
              <w:t>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4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</w:tr>
      <w:tr w:rsidR="00F84A06" w:rsidTr="00F84A06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b/>
                <w:bCs/>
                <w:sz w:val="18"/>
                <w:szCs w:val="18"/>
              </w:rPr>
            </w:pPr>
            <w:r>
              <w:rPr>
                <w:rFonts w:ascii="TeX/LaTeX" w:hAnsi="TeX/LaTeX" w:cstheme="majorBidi"/>
                <w:b/>
                <w:bCs/>
                <w:sz w:val="18"/>
                <w:szCs w:val="18"/>
              </w:rPr>
              <w:t>Burdens</w:t>
            </w:r>
          </w:p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Public Health should explain to everyone why they are being quarantined.</w:t>
            </w:r>
          </w:p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The government should pay for medical staff and volunteers to help people who are in quarantine.</w:t>
            </w:r>
          </w:p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 xml:space="preserve">The government should ensure food and shelter for people during the quarantine period and paid for with public funds if necessary  </w:t>
            </w:r>
          </w:p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 xml:space="preserve">The government should pay consultants and support groups so that people who have been removed from quarantine have someone to talk to about it </w:t>
            </w:r>
          </w:p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 xml:space="preserve">People in quarantine should receive compensation from the government for their work during the period of quarantine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47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56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61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37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4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9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2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9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7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8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4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2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9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32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7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6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</w:tr>
      <w:tr w:rsidR="00F84A06" w:rsidTr="00F84A06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b/>
                <w:bCs/>
                <w:sz w:val="18"/>
                <w:szCs w:val="18"/>
              </w:rPr>
            </w:pPr>
            <w:r>
              <w:rPr>
                <w:rFonts w:ascii="TeX/LaTeX" w:hAnsi="TeX/LaTeX" w:cstheme="majorBidi"/>
                <w:b/>
                <w:bCs/>
                <w:sz w:val="18"/>
                <w:szCs w:val="18"/>
              </w:rPr>
              <w:t>Safeguards</w:t>
            </w:r>
          </w:p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lastRenderedPageBreak/>
              <w:t>The public health departments should ensure that there is no discrimination in the quarantine</w:t>
            </w:r>
          </w:p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During the outbreak of COVID-19, it is reasonable for some rights to be deprived.</w:t>
            </w:r>
          </w:p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rPr>
                <w:rFonts w:ascii="TeX/LaTeX" w:hAnsi="TeX/LaTeX" w:cstheme="majorBidi" w:hint="eastAsia"/>
                <w:sz w:val="18"/>
                <w:szCs w:val="18"/>
                <w:lang w:bidi="ar-EG"/>
              </w:rPr>
            </w:pPr>
            <w:r>
              <w:rPr>
                <w:rFonts w:ascii="TeX/LaTeX" w:hAnsi="TeX/LaTeX" w:cstheme="majorBidi"/>
                <w:sz w:val="18"/>
                <w:szCs w:val="18"/>
              </w:rPr>
              <w:t>People who  not favor with their quarantine order should be capable of asking a review to have it ended  soon as possibl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78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35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25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6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3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4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6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7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33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5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4A06" w:rsidRDefault="00F84A06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0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8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</w:p>
          <w:p w:rsidR="00F84A06" w:rsidRDefault="00F84A06">
            <w:pPr>
              <w:spacing w:line="240" w:lineRule="auto"/>
              <w:rPr>
                <w:rFonts w:ascii="TeX/LaTeX" w:hAnsi="TeX/LaTeX" w:cstheme="majorBidi" w:hint="eastAsia"/>
                <w:sz w:val="18"/>
                <w:szCs w:val="18"/>
              </w:rPr>
            </w:pPr>
            <w:r>
              <w:rPr>
                <w:rFonts w:ascii="TeX/LaTeX" w:hAnsi="TeX/LaTeX" w:cstheme="majorBidi"/>
                <w:sz w:val="18"/>
                <w:szCs w:val="18"/>
                <w:rtl/>
              </w:rPr>
              <w:t>13</w:t>
            </w:r>
            <w:r>
              <w:rPr>
                <w:rFonts w:ascii="TeX/LaTeX" w:hAnsi="TeX/LaTeX" w:cstheme="majorBidi"/>
                <w:sz w:val="18"/>
                <w:szCs w:val="18"/>
              </w:rPr>
              <w:t>%</w:t>
            </w:r>
          </w:p>
        </w:tc>
      </w:tr>
    </w:tbl>
    <w:p w:rsidR="00F84A06" w:rsidRDefault="00F84A06" w:rsidP="00F84A06">
      <w:pPr>
        <w:rPr>
          <w:rFonts w:ascii="TeX/LaTeX" w:hAnsi="TeX/LaTeX" w:hint="eastAsia"/>
        </w:rPr>
      </w:pPr>
    </w:p>
    <w:p w:rsidR="00F84A06" w:rsidRDefault="00F84A06" w:rsidP="00F84A06">
      <w:pPr>
        <w:rPr>
          <w:rFonts w:ascii="TeX/LaTeX" w:hAnsi="TeX/LaTeX" w:hint="eastAsia"/>
        </w:rPr>
      </w:pPr>
    </w:p>
    <w:p w:rsidR="00E74260" w:rsidRDefault="00E74260">
      <w:pPr>
        <w:rPr>
          <w:rtl/>
          <w:lang w:bidi="ar-EG"/>
        </w:rPr>
      </w:pPr>
    </w:p>
    <w:p w:rsidR="00BD187E" w:rsidRDefault="00BD187E">
      <w:pPr>
        <w:rPr>
          <w:rtl/>
          <w:lang w:bidi="ar-EG"/>
        </w:rPr>
      </w:pPr>
    </w:p>
    <w:p w:rsidR="00BD187E" w:rsidRDefault="00BD187E">
      <w:pPr>
        <w:rPr>
          <w:rtl/>
          <w:lang w:bidi="ar-EG"/>
        </w:rPr>
      </w:pPr>
    </w:p>
    <w:p w:rsidR="00BD187E" w:rsidRDefault="00BD187E">
      <w:pPr>
        <w:rPr>
          <w:rtl/>
          <w:lang w:bidi="ar-EG"/>
        </w:rPr>
      </w:pPr>
    </w:p>
    <w:p w:rsidR="00BD187E" w:rsidRDefault="00BD187E">
      <w:pPr>
        <w:rPr>
          <w:rtl/>
          <w:lang w:bidi="ar-EG"/>
        </w:rPr>
      </w:pPr>
    </w:p>
    <w:p w:rsidR="00AB45FD" w:rsidRDefault="00AB45FD">
      <w:pPr>
        <w:rPr>
          <w:lang w:bidi="ar-EG"/>
        </w:rPr>
      </w:pPr>
    </w:p>
    <w:p w:rsidR="008C12FB" w:rsidRPr="006775D9" w:rsidRDefault="008C12FB" w:rsidP="008C12FB">
      <w:pPr>
        <w:autoSpaceDE w:val="0"/>
        <w:autoSpaceDN w:val="0"/>
        <w:adjustRightInd w:val="0"/>
        <w:spacing w:after="0" w:line="360" w:lineRule="auto"/>
        <w:rPr>
          <w:rFonts w:ascii="TeX/LaTeX" w:hAnsi="TeX/LaTeX" w:cstheme="majorBidi" w:hint="eastAsia"/>
          <w:sz w:val="24"/>
          <w:szCs w:val="24"/>
        </w:rPr>
      </w:pPr>
      <w:bookmarkStart w:id="0" w:name="_GoBack"/>
      <w:bookmarkEnd w:id="0"/>
    </w:p>
    <w:p w:rsidR="00AB45FD" w:rsidRDefault="00AB45FD">
      <w:pPr>
        <w:rPr>
          <w:rtl/>
          <w:lang w:bidi="ar-EG"/>
        </w:rPr>
      </w:pPr>
    </w:p>
    <w:sectPr w:rsidR="00AB45F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7A66" w:rsidRDefault="00427A66" w:rsidP="00CC49BA">
      <w:pPr>
        <w:spacing w:after="0" w:line="240" w:lineRule="auto"/>
      </w:pPr>
      <w:r>
        <w:separator/>
      </w:r>
    </w:p>
  </w:endnote>
  <w:endnote w:type="continuationSeparator" w:id="0">
    <w:p w:rsidR="00427A66" w:rsidRDefault="00427A66" w:rsidP="00CC4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eX/LaTeX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7A66" w:rsidRDefault="00427A66" w:rsidP="00CC49BA">
      <w:pPr>
        <w:spacing w:after="0" w:line="240" w:lineRule="auto"/>
      </w:pPr>
      <w:r>
        <w:separator/>
      </w:r>
    </w:p>
  </w:footnote>
  <w:footnote w:type="continuationSeparator" w:id="0">
    <w:p w:rsidR="00427A66" w:rsidRDefault="00427A66" w:rsidP="00CC49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bOwNDcyMDIxM7NQ0lEKTi0uzszPAykwqgUAbw6xICwAAAA="/>
  </w:docVars>
  <w:rsids>
    <w:rsidRoot w:val="00576B7D"/>
    <w:rsid w:val="00031563"/>
    <w:rsid w:val="00097972"/>
    <w:rsid w:val="001640B4"/>
    <w:rsid w:val="003A6519"/>
    <w:rsid w:val="003C4D60"/>
    <w:rsid w:val="00415425"/>
    <w:rsid w:val="00427A66"/>
    <w:rsid w:val="005328C3"/>
    <w:rsid w:val="00563CD3"/>
    <w:rsid w:val="005675FE"/>
    <w:rsid w:val="00576B7D"/>
    <w:rsid w:val="00585C93"/>
    <w:rsid w:val="00670908"/>
    <w:rsid w:val="00771949"/>
    <w:rsid w:val="008C12FB"/>
    <w:rsid w:val="00A0301A"/>
    <w:rsid w:val="00A349A4"/>
    <w:rsid w:val="00A70DC0"/>
    <w:rsid w:val="00A74C86"/>
    <w:rsid w:val="00AB0B34"/>
    <w:rsid w:val="00AB45FD"/>
    <w:rsid w:val="00BD187E"/>
    <w:rsid w:val="00C05A7B"/>
    <w:rsid w:val="00C922A4"/>
    <w:rsid w:val="00CC49BA"/>
    <w:rsid w:val="00CE72FA"/>
    <w:rsid w:val="00D6474F"/>
    <w:rsid w:val="00DB38EC"/>
    <w:rsid w:val="00E073EA"/>
    <w:rsid w:val="00E14B06"/>
    <w:rsid w:val="00E74260"/>
    <w:rsid w:val="00EE0ABD"/>
    <w:rsid w:val="00F22993"/>
    <w:rsid w:val="00F34C40"/>
    <w:rsid w:val="00F84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3CD037-3B58-48D1-A8C4-8059D2CF1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4A06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4A06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220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88</Words>
  <Characters>3923</Characters>
  <Application>Microsoft Office Word</Application>
  <DocSecurity>0</DocSecurity>
  <Lines>32</Lines>
  <Paragraphs>9</Paragraphs>
  <ScaleCrop>false</ScaleCrop>
  <Company/>
  <LinksUpToDate>false</LinksUpToDate>
  <CharactersWithSpaces>46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</dc:creator>
  <cp:keywords/>
  <dc:description/>
  <cp:lastModifiedBy>Windows User</cp:lastModifiedBy>
  <cp:revision>34</cp:revision>
  <dcterms:created xsi:type="dcterms:W3CDTF">2020-05-12T08:48:00Z</dcterms:created>
  <dcterms:modified xsi:type="dcterms:W3CDTF">2020-05-20T22:18:00Z</dcterms:modified>
</cp:coreProperties>
</file>